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0A54" w:rsidRPr="00175C57" w:rsidRDefault="00293E78">
      <w:pPr>
        <w:rPr>
          <w:b/>
          <w:color w:val="548DD4" w:themeColor="text2" w:themeTint="99"/>
        </w:rPr>
      </w:pPr>
      <w:bookmarkStart w:id="0" w:name="_GoBack"/>
      <w:bookmarkEnd w:id="0"/>
      <w:r>
        <w:rPr>
          <w:b/>
          <w:color w:val="548DD4" w:themeColor="text2" w:themeTint="99"/>
        </w:rPr>
        <w:t>Ponuka s</w:t>
      </w:r>
      <w:r w:rsidR="00175C57" w:rsidRPr="00175C57">
        <w:rPr>
          <w:b/>
          <w:color w:val="548DD4" w:themeColor="text2" w:themeTint="99"/>
        </w:rPr>
        <w:t>upervízi</w:t>
      </w:r>
      <w:r>
        <w:rPr>
          <w:b/>
          <w:color w:val="548DD4" w:themeColor="text2" w:themeTint="99"/>
        </w:rPr>
        <w:t>e</w:t>
      </w:r>
      <w:r w:rsidR="00175C57" w:rsidRPr="00175C57">
        <w:rPr>
          <w:b/>
          <w:color w:val="548DD4" w:themeColor="text2" w:themeTint="99"/>
        </w:rPr>
        <w:t xml:space="preserve"> pre logopédov k problematike zajakavosti </w:t>
      </w:r>
    </w:p>
    <w:p w:rsidR="00175C57" w:rsidRDefault="00293E78">
      <w:r>
        <w:t>Pozývame Vás,</w:t>
      </w:r>
      <w:r w:rsidR="00175C57">
        <w:t xml:space="preserve"> logopédov</w:t>
      </w:r>
      <w:r w:rsidR="007346A1">
        <w:t xml:space="preserve">, na skupinovú supervíziu, s možnosťou diskutovať </w:t>
      </w:r>
      <w:r w:rsidR="00175C57">
        <w:t>o </w:t>
      </w:r>
      <w:r w:rsidR="007346A1">
        <w:t>problémových</w:t>
      </w:r>
      <w:r w:rsidR="00175C57">
        <w:t xml:space="preserve"> témach v oblasti intervencie pri zajakavosti. </w:t>
      </w:r>
    </w:p>
    <w:p w:rsidR="007346A1" w:rsidRDefault="00293E78">
      <w:r>
        <w:t xml:space="preserve">Ak máte chuť zdieľať svoje kazuistiky, načerpať nové podnety do svoje práce s ľuďmi so zajakavosťou </w:t>
      </w:r>
      <w:r w:rsidR="00175C57">
        <w:t xml:space="preserve"> a túžb</w:t>
      </w:r>
      <w:r>
        <w:t>u</w:t>
      </w:r>
      <w:r w:rsidR="00175C57">
        <w:t xml:space="preserve"> pracovať na sebe</w:t>
      </w:r>
      <w:r w:rsidR="007346A1">
        <w:t>,</w:t>
      </w:r>
      <w:r>
        <w:t xml:space="preserve"> zašlite</w:t>
      </w:r>
      <w:r w:rsidR="00DF281C">
        <w:t xml:space="preserve"> vyplnenú prihlášku na logopedi@detskarec.sk. </w:t>
      </w:r>
    </w:p>
    <w:p w:rsidR="00DF281C" w:rsidRPr="007346A1" w:rsidRDefault="00DF281C">
      <w:pPr>
        <w:rPr>
          <w:i/>
        </w:rPr>
      </w:pPr>
      <w:r w:rsidRPr="007346A1">
        <w:rPr>
          <w:i/>
        </w:rPr>
        <w:t xml:space="preserve">Podrobnejšie </w:t>
      </w:r>
      <w:r w:rsidR="00175C57" w:rsidRPr="007346A1">
        <w:rPr>
          <w:i/>
        </w:rPr>
        <w:t>informáci</w:t>
      </w:r>
      <w:r w:rsidRPr="007346A1">
        <w:rPr>
          <w:i/>
        </w:rPr>
        <w:t>e</w:t>
      </w:r>
      <w:r w:rsidR="00175C57" w:rsidRPr="007346A1">
        <w:rPr>
          <w:i/>
        </w:rPr>
        <w:t xml:space="preserve"> </w:t>
      </w:r>
      <w:r w:rsidR="00293E78" w:rsidRPr="007346A1">
        <w:rPr>
          <w:i/>
        </w:rPr>
        <w:t>Vám budú zaslané</w:t>
      </w:r>
      <w:r w:rsidR="00175C57" w:rsidRPr="007346A1">
        <w:rPr>
          <w:i/>
        </w:rPr>
        <w:t xml:space="preserve"> po prihlásení. </w:t>
      </w:r>
    </w:p>
    <w:p w:rsidR="00175C57" w:rsidRDefault="00175C57" w:rsidP="007346A1">
      <w:pPr>
        <w:spacing w:after="0"/>
      </w:pPr>
      <w:r>
        <w:t xml:space="preserve">Miesto. </w:t>
      </w:r>
      <w:r w:rsidR="00DF281C">
        <w:tab/>
      </w:r>
      <w:r>
        <w:t>SCŠPP IDR</w:t>
      </w:r>
    </w:p>
    <w:p w:rsidR="00175C57" w:rsidRDefault="00175C57" w:rsidP="007346A1">
      <w:pPr>
        <w:spacing w:after="0"/>
      </w:pPr>
      <w:r>
        <w:t>Termín:</w:t>
      </w:r>
      <w:r w:rsidR="00DF281C">
        <w:tab/>
      </w:r>
      <w:r w:rsidR="00DF281C">
        <w:tab/>
      </w:r>
      <w:r w:rsidR="007346A1">
        <w:t>30.10.2019</w:t>
      </w:r>
      <w:r w:rsidR="00DF281C">
        <w:t xml:space="preserve">, </w:t>
      </w:r>
      <w:r w:rsidR="007346A1">
        <w:t xml:space="preserve">streda </w:t>
      </w:r>
      <w:r>
        <w:t xml:space="preserve">od 16.30 – 18.30 </w:t>
      </w:r>
      <w:r w:rsidR="007346A1">
        <w:t>2 hodiny</w:t>
      </w:r>
    </w:p>
    <w:p w:rsidR="00175C57" w:rsidRDefault="00175C57" w:rsidP="007346A1">
      <w:pPr>
        <w:spacing w:after="0"/>
      </w:pPr>
      <w:r>
        <w:t xml:space="preserve">Skupina : </w:t>
      </w:r>
      <w:r w:rsidR="00DF281C">
        <w:tab/>
      </w:r>
      <w:r w:rsidR="007346A1">
        <w:t xml:space="preserve">minimálne 7 logopédov </w:t>
      </w:r>
    </w:p>
    <w:p w:rsidR="00293E78" w:rsidRDefault="00175C57" w:rsidP="007346A1">
      <w:pPr>
        <w:spacing w:after="0"/>
      </w:pPr>
      <w:r>
        <w:t xml:space="preserve">Cena: </w:t>
      </w:r>
      <w:r w:rsidR="00DF281C">
        <w:tab/>
      </w:r>
      <w:r w:rsidR="00DF281C">
        <w:tab/>
      </w:r>
      <w:r w:rsidR="007346A1">
        <w:t xml:space="preserve">25 </w:t>
      </w:r>
      <w:r w:rsidR="00AA6E5F">
        <w:t>eur</w:t>
      </w:r>
      <w:r w:rsidR="00293E78" w:rsidRPr="00293E78">
        <w:t xml:space="preserve"> </w:t>
      </w:r>
    </w:p>
    <w:p w:rsidR="00293E78" w:rsidRDefault="00293E78" w:rsidP="00293E78"/>
    <w:p w:rsidR="00293E78" w:rsidRDefault="00293E78" w:rsidP="00293E78">
      <w:r>
        <w:t>Prihlásenie do  18.10.2019</w:t>
      </w:r>
      <w:r w:rsidR="00AB07DD">
        <w:t>, tešíme sa na Vás tím IDR a KŠL</w:t>
      </w:r>
    </w:p>
    <w:p w:rsidR="00175C57" w:rsidRDefault="00175C57"/>
    <w:sectPr w:rsidR="00175C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DOyMLewMLYwMTVV0lEKTi0uzszPAykwrAUAgQPVYCwAAAA="/>
  </w:docVars>
  <w:rsids>
    <w:rsidRoot w:val="00175C57"/>
    <w:rsid w:val="00120A54"/>
    <w:rsid w:val="00175C57"/>
    <w:rsid w:val="001971B1"/>
    <w:rsid w:val="00293E78"/>
    <w:rsid w:val="002D6A3F"/>
    <w:rsid w:val="007346A1"/>
    <w:rsid w:val="00AA6E5F"/>
    <w:rsid w:val="00AB07DD"/>
    <w:rsid w:val="00DF2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697F6D9-7017-47F2-90B5-72F4D7811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DF28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žívateľ systému Windows</dc:creator>
  <cp:lastModifiedBy>Admin</cp:lastModifiedBy>
  <cp:revision>2</cp:revision>
  <dcterms:created xsi:type="dcterms:W3CDTF">2019-09-23T12:45:00Z</dcterms:created>
  <dcterms:modified xsi:type="dcterms:W3CDTF">2019-09-23T12:45:00Z</dcterms:modified>
</cp:coreProperties>
</file>